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e Hale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le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20 N DELPHIA AVE Chicago, IL, USA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bardopoulos8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21698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nagou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nstandi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chel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0/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